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5DFF0" w14:textId="16A325F7" w:rsidR="005B4FF9" w:rsidRDefault="00424B41" w:rsidP="00EF55E9">
      <w:pPr>
        <w:jc w:val="both"/>
      </w:pPr>
      <w:r w:rsidRPr="00424B41">
        <w:t>Ramzan Jamali is fueled by his passion for understanding the nuances of electrical engineering. He considers himself a ‘forever student,’ eager to both build on his academic foundations in science and technology and stay in tune with the latest innovations through continued coursework and professional development.</w:t>
      </w:r>
      <w:r w:rsidR="00EF55E9" w:rsidRPr="00EF55E9">
        <w:t xml:space="preserve"> Ramzan believes that mindfulness in the workplace is critical to performance</w:t>
      </w:r>
      <w:r w:rsidR="00EF55E9">
        <w:t xml:space="preserve"> </w:t>
      </w:r>
      <w:r w:rsidR="00EF55E9" w:rsidRPr="00EF55E9">
        <w:t>- a tenet he lives out through his interests in sports, riding, gardening, and blogging. Ramzan is currently looking for a design engineer job and is always up for a challenge.</w:t>
      </w:r>
    </w:p>
    <w:p w14:paraId="0BF42284" w14:textId="2FDCEBC2" w:rsidR="00DD300B" w:rsidRDefault="00DD300B" w:rsidP="00EF55E9">
      <w:pPr>
        <w:jc w:val="both"/>
      </w:pPr>
    </w:p>
    <w:p w14:paraId="79788376" w14:textId="5A291952" w:rsidR="00DD300B" w:rsidRPr="00EF55E9" w:rsidRDefault="00DD300B" w:rsidP="00DD300B">
      <w:pPr>
        <w:jc w:val="both"/>
        <w:rPr>
          <w:sz w:val="24"/>
          <w:szCs w:val="24"/>
        </w:rPr>
      </w:pPr>
      <w:r>
        <w:t xml:space="preserve">I am </w:t>
      </w:r>
      <w:r w:rsidRPr="00424B41">
        <w:t xml:space="preserve">fueled by </w:t>
      </w:r>
      <w:r>
        <w:t>my</w:t>
      </w:r>
      <w:r w:rsidRPr="00424B41">
        <w:t xml:space="preserve"> passion for understanding the nuances of electrical engineering. </w:t>
      </w:r>
      <w:r>
        <w:t>I</w:t>
      </w:r>
      <w:r w:rsidRPr="00424B41">
        <w:t xml:space="preserve"> consider </w:t>
      </w:r>
      <w:r>
        <w:t>my</w:t>
      </w:r>
      <w:r w:rsidRPr="00424B41">
        <w:t xml:space="preserve">self a ‘forever student,’ eager to both build on </w:t>
      </w:r>
      <w:r>
        <w:t>my</w:t>
      </w:r>
      <w:r w:rsidRPr="00424B41">
        <w:t xml:space="preserve"> academic foundations in science and technology and stay in tune with the latest innovations through continued coursework and professional development.</w:t>
      </w:r>
      <w:r w:rsidRPr="00EF55E9">
        <w:t xml:space="preserve"> </w:t>
      </w:r>
      <w:r>
        <w:t>I</w:t>
      </w:r>
      <w:r w:rsidRPr="00EF55E9">
        <w:t xml:space="preserve"> believe that mindfulness in the workplace is critical to performance</w:t>
      </w:r>
      <w:r>
        <w:t xml:space="preserve"> </w:t>
      </w:r>
      <w:r w:rsidRPr="00EF55E9">
        <w:t xml:space="preserve">- a tenet </w:t>
      </w:r>
      <w:r>
        <w:t>I</w:t>
      </w:r>
      <w:r w:rsidRPr="00EF55E9">
        <w:t xml:space="preserve"> live out through </w:t>
      </w:r>
      <w:r>
        <w:t>my</w:t>
      </w:r>
      <w:r w:rsidRPr="00EF55E9">
        <w:t xml:space="preserve"> interests in sports, riding, gardening, and blogging. </w:t>
      </w:r>
      <w:r>
        <w:t>I am</w:t>
      </w:r>
      <w:r w:rsidRPr="00EF55E9">
        <w:t xml:space="preserve"> currently looking for a design engineer job and is always up for a challenge.</w:t>
      </w:r>
    </w:p>
    <w:p w14:paraId="494D4818" w14:textId="77777777" w:rsidR="00DD300B" w:rsidRPr="00EF55E9" w:rsidRDefault="00DD300B" w:rsidP="00EF55E9">
      <w:pPr>
        <w:jc w:val="both"/>
        <w:rPr>
          <w:sz w:val="24"/>
          <w:szCs w:val="24"/>
        </w:rPr>
      </w:pPr>
    </w:p>
    <w:sectPr w:rsidR="00DD300B" w:rsidRPr="00EF55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7A0NDcwNzUyMzdV0lEKTi0uzszPAykwrAUA6uapuSwAAAA="/>
  </w:docVars>
  <w:rsids>
    <w:rsidRoot w:val="00424B41"/>
    <w:rsid w:val="00371C8A"/>
    <w:rsid w:val="00424B41"/>
    <w:rsid w:val="005B4FF9"/>
    <w:rsid w:val="00622988"/>
    <w:rsid w:val="008810A5"/>
    <w:rsid w:val="00DD300B"/>
    <w:rsid w:val="00EF5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12AC0"/>
  <w15:chartTrackingRefBased/>
  <w15:docId w15:val="{4C189EE9-7797-40CF-B971-86F8C5438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3C1F3DB4C07F4F8F2B308BE9336B23" ma:contentTypeVersion="10" ma:contentTypeDescription="Create a new document." ma:contentTypeScope="" ma:versionID="2236bcaff75abe73172d11e4006842fb">
  <xsd:schema xmlns:xsd="http://www.w3.org/2001/XMLSchema" xmlns:xs="http://www.w3.org/2001/XMLSchema" xmlns:p="http://schemas.microsoft.com/office/2006/metadata/properties" xmlns:ns3="6f84c168-c3ae-4234-aa72-05f09b7d6f39" targetNamespace="http://schemas.microsoft.com/office/2006/metadata/properties" ma:root="true" ma:fieldsID="a4239987f36563eaab934567cb1daeb7" ns3:_="">
    <xsd:import namespace="6f84c168-c3ae-4234-aa72-05f09b7d6f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84c168-c3ae-4234-aa72-05f09b7d6f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891B0D-22F7-4F1F-8CF8-132AF9A6A5D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2A3AAE-D7CC-4015-BA88-1336AA8BC8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8B0A10-EC36-4DFC-81EC-A9E4227941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f84c168-c3ae-4234-aa72-05f09b7d6f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mzan</dc:creator>
  <cp:keywords/>
  <dc:description/>
  <cp:lastModifiedBy>Muhammad Ramzan</cp:lastModifiedBy>
  <cp:revision>4</cp:revision>
  <dcterms:created xsi:type="dcterms:W3CDTF">2021-04-08T10:59:00Z</dcterms:created>
  <dcterms:modified xsi:type="dcterms:W3CDTF">2021-04-0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3C1F3DB4C07F4F8F2B308BE9336B23</vt:lpwstr>
  </property>
</Properties>
</file>